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A306FC" w:rsidR="00D171BB" w:rsidP="00165671" w:rsidRDefault="00D171BB" w14:paraId="45CCB7D8" w14:textId="77777777">
      <w:pPr>
        <w:autoSpaceDE w:val="0"/>
        <w:autoSpaceDN w:val="0"/>
        <w:adjustRightInd w:val="0"/>
        <w:spacing w:after="0"/>
        <w:jc w:val="center"/>
        <w:rPr>
          <w:rFonts w:ascii="Calibri" w:hAnsi="Calibri" w:cs="Calibri"/>
          <w:b/>
          <w:color w:val="000000"/>
          <w:sz w:val="28"/>
          <w:szCs w:val="28"/>
        </w:rPr>
      </w:pPr>
      <w:bookmarkStart w:name="_GoBack" w:id="0"/>
      <w:bookmarkEnd w:id="0"/>
      <w:r w:rsidRPr="00A306FC">
        <w:rPr>
          <w:rFonts w:ascii="Calibri" w:hAnsi="Calibri" w:cs="Calibri"/>
          <w:b/>
          <w:noProof/>
          <w:color w:val="000000"/>
          <w:sz w:val="28"/>
          <w:szCs w:val="28"/>
          <w:lang w:eastAsia="en-GB"/>
        </w:rPr>
        <w:drawing>
          <wp:inline distT="0" distB="0" distL="0" distR="0" wp14:anchorId="65944044" wp14:editId="748E7E0D">
            <wp:extent cx="924673" cy="549910"/>
            <wp:effectExtent l="0" t="0" r="889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899" cy="560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Pr="00A306FC" w:rsidR="00165671" w:rsidP="00165671" w:rsidRDefault="00164B94" w14:paraId="59B5A6B8" w14:textId="72140D71">
      <w:pPr>
        <w:autoSpaceDE w:val="0"/>
        <w:autoSpaceDN w:val="0"/>
        <w:adjustRightInd w:val="0"/>
        <w:spacing w:after="0"/>
        <w:jc w:val="center"/>
        <w:rPr>
          <w:rFonts w:ascii="Calibri" w:hAnsi="Calibri" w:cs="Calibri"/>
          <w:b/>
          <w:color w:val="000000"/>
          <w:sz w:val="28"/>
          <w:szCs w:val="28"/>
        </w:rPr>
      </w:pPr>
      <w:proofErr w:type="spellStart"/>
      <w:r w:rsidRPr="00A306FC">
        <w:rPr>
          <w:rFonts w:ascii="Calibri" w:hAnsi="Calibri" w:cs="Calibri"/>
          <w:b/>
          <w:color w:val="000000"/>
          <w:sz w:val="28"/>
          <w:szCs w:val="28"/>
        </w:rPr>
        <w:t>Proforma</w:t>
      </w:r>
      <w:proofErr w:type="spellEnd"/>
      <w:r w:rsidRPr="00A306FC">
        <w:rPr>
          <w:rFonts w:ascii="Calibri" w:hAnsi="Calibri" w:cs="Calibri"/>
          <w:b/>
          <w:color w:val="000000"/>
          <w:sz w:val="28"/>
          <w:szCs w:val="28"/>
        </w:rPr>
        <w:t xml:space="preserve"> </w:t>
      </w:r>
    </w:p>
    <w:p w:rsidRPr="00A306FC" w:rsidR="00165671" w:rsidP="00165671" w:rsidRDefault="00AA4245" w14:paraId="28C9C519" w14:textId="73DB3803">
      <w:pPr>
        <w:autoSpaceDE w:val="0"/>
        <w:autoSpaceDN w:val="0"/>
        <w:adjustRightInd w:val="0"/>
        <w:spacing w:after="0"/>
        <w:jc w:val="center"/>
        <w:rPr>
          <w:rFonts w:ascii="Calibri" w:hAnsi="Calibri" w:cs="Calibri"/>
          <w:b/>
          <w:color w:val="000000"/>
          <w:sz w:val="28"/>
          <w:szCs w:val="28"/>
        </w:rPr>
      </w:pPr>
      <w:r>
        <w:rPr>
          <w:rFonts w:ascii="Calibri" w:hAnsi="Calibri" w:cs="Calibri"/>
          <w:b/>
          <w:color w:val="000000"/>
          <w:sz w:val="28"/>
          <w:szCs w:val="28"/>
        </w:rPr>
        <w:t>8</w:t>
      </w:r>
      <w:r w:rsidRPr="00A306FC" w:rsidR="00AA5A38">
        <w:rPr>
          <w:rFonts w:ascii="Calibri" w:hAnsi="Calibri" w:cs="Calibri"/>
          <w:b/>
          <w:color w:val="000000"/>
          <w:sz w:val="28"/>
          <w:szCs w:val="28"/>
          <w:vertAlign w:val="superscript"/>
        </w:rPr>
        <w:t>th</w:t>
      </w:r>
      <w:r w:rsidRPr="00A306FC" w:rsidR="00AA5A38">
        <w:rPr>
          <w:rFonts w:ascii="Calibri" w:hAnsi="Calibri" w:cs="Calibri"/>
          <w:b/>
          <w:color w:val="000000"/>
          <w:sz w:val="28"/>
          <w:szCs w:val="28"/>
        </w:rPr>
        <w:t xml:space="preserve"> </w:t>
      </w:r>
      <w:r w:rsidRPr="00A306FC" w:rsidR="00165671">
        <w:rPr>
          <w:rFonts w:ascii="Calibri" w:hAnsi="Calibri" w:cs="Calibri"/>
          <w:b/>
          <w:color w:val="000000"/>
          <w:sz w:val="28"/>
          <w:szCs w:val="28"/>
        </w:rPr>
        <w:t>Public Management and</w:t>
      </w:r>
    </w:p>
    <w:p w:rsidRPr="00A306FC" w:rsidR="00165671" w:rsidP="00165671" w:rsidRDefault="00165671" w14:paraId="5F9B2B45" w14:textId="77777777">
      <w:pPr>
        <w:autoSpaceDE w:val="0"/>
        <w:autoSpaceDN w:val="0"/>
        <w:adjustRightInd w:val="0"/>
        <w:spacing w:after="0"/>
        <w:jc w:val="center"/>
        <w:rPr>
          <w:rFonts w:ascii="Calibri" w:hAnsi="Calibri" w:cs="Calibri"/>
          <w:b/>
          <w:color w:val="000000"/>
          <w:sz w:val="28"/>
          <w:szCs w:val="28"/>
        </w:rPr>
      </w:pPr>
      <w:r w:rsidRPr="00A306FC">
        <w:rPr>
          <w:rFonts w:ascii="Calibri" w:hAnsi="Calibri" w:cs="Calibri"/>
          <w:b/>
          <w:color w:val="000000"/>
          <w:sz w:val="28"/>
          <w:szCs w:val="28"/>
        </w:rPr>
        <w:t>Administration Postgraduate Conference</w:t>
      </w:r>
    </w:p>
    <w:p w:rsidRPr="00A306FC" w:rsidR="00165671" w:rsidP="00165671" w:rsidRDefault="005F40D1" w14:paraId="5ED7D214" w14:textId="0FE835E3">
      <w:pPr>
        <w:autoSpaceDE w:val="0"/>
        <w:autoSpaceDN w:val="0"/>
        <w:adjustRightInd w:val="0"/>
        <w:spacing w:after="0"/>
        <w:jc w:val="center"/>
        <w:rPr>
          <w:rFonts w:ascii="Calibri" w:hAnsi="Calibri" w:cs="Calibri"/>
          <w:b/>
          <w:color w:val="000000"/>
          <w:sz w:val="28"/>
          <w:szCs w:val="28"/>
        </w:rPr>
      </w:pPr>
      <w:r w:rsidRPr="00A306FC">
        <w:rPr>
          <w:rFonts w:ascii="Calibri" w:hAnsi="Calibri" w:cs="Calibri"/>
          <w:b/>
          <w:color w:val="000000"/>
          <w:sz w:val="28"/>
          <w:szCs w:val="28"/>
        </w:rPr>
        <w:t>6</w:t>
      </w:r>
      <w:r w:rsidRPr="00A306FC" w:rsidR="000A1138">
        <w:rPr>
          <w:rFonts w:ascii="Calibri" w:hAnsi="Calibri" w:cs="Calibri"/>
          <w:b/>
          <w:color w:val="000000"/>
          <w:sz w:val="28"/>
          <w:szCs w:val="28"/>
          <w:vertAlign w:val="superscript"/>
        </w:rPr>
        <w:t>th</w:t>
      </w:r>
      <w:r w:rsidRPr="00A306FC" w:rsidR="00786602">
        <w:rPr>
          <w:rFonts w:ascii="Calibri" w:hAnsi="Calibri" w:cs="Calibri"/>
          <w:b/>
          <w:color w:val="000000"/>
          <w:sz w:val="28"/>
          <w:szCs w:val="28"/>
        </w:rPr>
        <w:t xml:space="preserve"> September</w:t>
      </w:r>
      <w:r w:rsidRPr="00A306FC" w:rsidR="00987458">
        <w:rPr>
          <w:rFonts w:ascii="Calibri" w:hAnsi="Calibri" w:cs="Calibri"/>
          <w:b/>
          <w:color w:val="000000"/>
          <w:sz w:val="28"/>
          <w:szCs w:val="28"/>
        </w:rPr>
        <w:t xml:space="preserve"> 20</w:t>
      </w:r>
      <w:r w:rsidR="00AA4245">
        <w:rPr>
          <w:rFonts w:ascii="Calibri" w:hAnsi="Calibri" w:cs="Calibri"/>
          <w:b/>
          <w:color w:val="000000"/>
          <w:sz w:val="28"/>
          <w:szCs w:val="28"/>
        </w:rPr>
        <w:t>21</w:t>
      </w:r>
    </w:p>
    <w:p w:rsidR="00165671" w:rsidP="00165671" w:rsidRDefault="00165671" w14:paraId="45D710DC" w14:textId="77777777">
      <w:pPr>
        <w:autoSpaceDE w:val="0"/>
        <w:autoSpaceDN w:val="0"/>
        <w:adjustRightInd w:val="0"/>
        <w:spacing w:after="0"/>
        <w:rPr>
          <w:rFonts w:ascii="Calibri" w:hAnsi="Calibri" w:cs="Calibri"/>
          <w:color w:val="000000"/>
          <w:sz w:val="26"/>
          <w:szCs w:val="26"/>
        </w:rPr>
      </w:pPr>
    </w:p>
    <w:tbl>
      <w:tblPr>
        <w:tblStyle w:val="TableGrid"/>
        <w:tblW w:w="9493" w:type="dxa"/>
        <w:jc w:val="center"/>
        <w:tblLook w:val="04A0" w:firstRow="1" w:lastRow="0" w:firstColumn="1" w:lastColumn="0" w:noHBand="0" w:noVBand="1"/>
      </w:tblPr>
      <w:tblGrid>
        <w:gridCol w:w="2263"/>
        <w:gridCol w:w="7230"/>
      </w:tblGrid>
      <w:tr w:rsidRPr="0096018B" w:rsidR="00164B94" w:rsidTr="00BA3ADB" w14:paraId="10D4103C" w14:textId="77777777">
        <w:trPr>
          <w:jc w:val="center"/>
        </w:trPr>
        <w:tc>
          <w:tcPr>
            <w:tcW w:w="2263" w:type="dxa"/>
          </w:tcPr>
          <w:p w:rsidRPr="0096018B" w:rsidR="00164B94" w:rsidP="005F40D1" w:rsidRDefault="00164B94" w14:paraId="533DE637" w14:textId="2B91C333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7230" w:type="dxa"/>
            <w:vAlign w:val="center"/>
          </w:tcPr>
          <w:p w:rsidRPr="0096018B" w:rsidR="00164B94" w:rsidP="00AA4245" w:rsidRDefault="00164B94" w14:paraId="08B59CE8" w14:textId="401D8710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164B94" w:rsidTr="00BA3ADB" w14:paraId="355C4450" w14:textId="77777777">
        <w:trPr>
          <w:jc w:val="center"/>
        </w:trPr>
        <w:tc>
          <w:tcPr>
            <w:tcW w:w="2263" w:type="dxa"/>
          </w:tcPr>
          <w:p w:rsidRPr="0096018B" w:rsidR="00164B94" w:rsidP="005F40D1" w:rsidRDefault="00164B94" w14:paraId="327F968E" w14:textId="52197782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Institution </w:t>
            </w:r>
          </w:p>
        </w:tc>
        <w:tc>
          <w:tcPr>
            <w:tcW w:w="7230" w:type="dxa"/>
            <w:vAlign w:val="center"/>
          </w:tcPr>
          <w:p w:rsidRPr="0096018B" w:rsidR="00164B94" w:rsidP="005F40D1" w:rsidRDefault="00164B94" w14:paraId="63BF875F" w14:textId="4AEDD43F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9A44BD" w:rsidTr="00BA3ADB" w14:paraId="5702EC1A" w14:textId="77777777">
        <w:trPr>
          <w:jc w:val="center"/>
        </w:trPr>
        <w:tc>
          <w:tcPr>
            <w:tcW w:w="2263" w:type="dxa"/>
          </w:tcPr>
          <w:p w:rsidR="009A44BD" w:rsidP="009A44BD" w:rsidRDefault="009A44BD" w14:paraId="5C62A17B" w14:textId="128E527D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  <w:r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Email </w:t>
            </w:r>
            <w:r w:rsidRPr="009A44BD">
              <w:rPr>
                <w:rFonts w:eastAsia="Times New Roman"/>
                <w:b/>
                <w:color w:val="000000"/>
                <w:sz w:val="24"/>
                <w:szCs w:val="24"/>
              </w:rPr>
              <w:t>address</w:t>
            </w:r>
          </w:p>
          <w:p w:rsidRPr="0096018B" w:rsidR="00C27BFC" w:rsidP="009A44BD" w:rsidRDefault="00C27BFC" w14:paraId="5434B634" w14:textId="565029DB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230" w:type="dxa"/>
            <w:vAlign w:val="center"/>
          </w:tcPr>
          <w:p w:rsidRPr="0096018B" w:rsidR="009A44BD" w:rsidP="005F40D1" w:rsidRDefault="009A44BD" w14:paraId="053ED876" w14:textId="20F45CAA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164B94" w:rsidTr="00BA3ADB" w14:paraId="316218D9" w14:textId="77777777">
        <w:trPr>
          <w:jc w:val="center"/>
        </w:trPr>
        <w:tc>
          <w:tcPr>
            <w:tcW w:w="2263" w:type="dxa"/>
          </w:tcPr>
          <w:p w:rsidRPr="0096018B" w:rsidR="00164B94" w:rsidP="001F407E" w:rsidRDefault="00164B94" w14:paraId="451EA8CD" w14:textId="2BF99343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Year of </w:t>
            </w:r>
            <w:r w:rsidR="001F407E">
              <w:rPr>
                <w:rFonts w:eastAsia="Times New Roman"/>
                <w:b/>
                <w:color w:val="000000"/>
                <w:sz w:val="24"/>
                <w:szCs w:val="24"/>
              </w:rPr>
              <w:t>s</w:t>
            </w: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tudy </w:t>
            </w:r>
          </w:p>
        </w:tc>
        <w:tc>
          <w:tcPr>
            <w:tcW w:w="7230" w:type="dxa"/>
            <w:vAlign w:val="center"/>
          </w:tcPr>
          <w:p w:rsidRPr="0096018B" w:rsidR="00164B94" w:rsidP="005F40D1" w:rsidRDefault="00164B94" w14:paraId="443E9EE2" w14:textId="59345AF2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A306FC" w:rsidTr="00BA3ADB" w14:paraId="3572C557" w14:textId="77777777">
        <w:trPr>
          <w:jc w:val="center"/>
        </w:trPr>
        <w:tc>
          <w:tcPr>
            <w:tcW w:w="2263" w:type="dxa"/>
          </w:tcPr>
          <w:p w:rsidR="00A306FC" w:rsidP="005F40D1" w:rsidRDefault="00A306FC" w14:paraId="60ED57F6" w14:textId="77777777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>FT / PT / PhD Applicant</w:t>
            </w:r>
          </w:p>
          <w:p w:rsidRPr="0096018B" w:rsidR="0096018B" w:rsidP="005F40D1" w:rsidRDefault="0096018B" w14:paraId="39EBE911" w14:textId="5D174635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230" w:type="dxa"/>
            <w:vAlign w:val="center"/>
          </w:tcPr>
          <w:p w:rsidRPr="0096018B" w:rsidR="00A306FC" w:rsidP="005F40D1" w:rsidRDefault="00A306FC" w14:paraId="2A590DCA" w14:textId="4891E52F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164B94" w:rsidTr="00BA3ADB" w14:paraId="72D2E37A" w14:textId="77777777">
        <w:trPr>
          <w:jc w:val="center"/>
        </w:trPr>
        <w:tc>
          <w:tcPr>
            <w:tcW w:w="2263" w:type="dxa"/>
          </w:tcPr>
          <w:p w:rsidRPr="0096018B" w:rsidR="00164B94" w:rsidP="001F407E" w:rsidRDefault="00A306FC" w14:paraId="0DD9CB86" w14:textId="4953D0A5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Paper </w:t>
            </w:r>
            <w:r w:rsidR="001F407E">
              <w:rPr>
                <w:rFonts w:eastAsia="Times New Roman"/>
                <w:b/>
                <w:color w:val="000000"/>
                <w:sz w:val="24"/>
                <w:szCs w:val="24"/>
              </w:rPr>
              <w:t>t</w:t>
            </w: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>itle</w:t>
            </w:r>
          </w:p>
        </w:tc>
        <w:tc>
          <w:tcPr>
            <w:tcW w:w="7230" w:type="dxa"/>
            <w:vAlign w:val="center"/>
          </w:tcPr>
          <w:p w:rsidRPr="0096018B" w:rsidR="00BF0F67" w:rsidP="005F40D1" w:rsidRDefault="00BF0F67" w14:paraId="7761825B" w14:textId="22A9AC5D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96018B" w:rsidTr="00BA3ADB" w14:paraId="406224A0" w14:textId="77777777">
        <w:trPr>
          <w:jc w:val="center"/>
        </w:trPr>
        <w:tc>
          <w:tcPr>
            <w:tcW w:w="2263" w:type="dxa"/>
          </w:tcPr>
          <w:p w:rsidR="0096018B" w:rsidP="005F40D1" w:rsidRDefault="0096018B" w14:paraId="7C803251" w14:textId="2AF1E112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  <w:r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Thesis </w:t>
            </w:r>
            <w:r w:rsidR="001F407E">
              <w:rPr>
                <w:rFonts w:eastAsia="Times New Roman"/>
                <w:b/>
                <w:color w:val="000000"/>
                <w:sz w:val="24"/>
                <w:szCs w:val="24"/>
              </w:rPr>
              <w:t>t</w:t>
            </w:r>
            <w:r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itle </w:t>
            </w:r>
            <w:r w:rsidRPr="0096018B">
              <w:rPr>
                <w:rFonts w:eastAsia="Times New Roman"/>
                <w:color w:val="000000"/>
                <w:sz w:val="24"/>
                <w:szCs w:val="24"/>
              </w:rPr>
              <w:t>(for context)</w:t>
            </w:r>
            <w:r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:rsidRPr="0096018B" w:rsidR="0096018B" w:rsidP="005F40D1" w:rsidRDefault="0096018B" w14:paraId="7432E390" w14:textId="5B84460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230" w:type="dxa"/>
            <w:vAlign w:val="center"/>
          </w:tcPr>
          <w:p w:rsidRPr="0096018B" w:rsidR="0096018B" w:rsidP="005F40D1" w:rsidRDefault="0096018B" w14:paraId="5F50F8B5" w14:textId="62462DF2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164B94" w:rsidTr="00BA3ADB" w14:paraId="754FB034" w14:textId="77777777">
        <w:trPr>
          <w:jc w:val="center"/>
        </w:trPr>
        <w:tc>
          <w:tcPr>
            <w:tcW w:w="2263" w:type="dxa"/>
          </w:tcPr>
          <w:p w:rsidR="00164B94" w:rsidP="005F40D1" w:rsidRDefault="00A306FC" w14:paraId="45013CBF" w14:textId="77777777">
            <w:pPr>
              <w:rPr>
                <w:b/>
                <w:sz w:val="24"/>
                <w:szCs w:val="24"/>
              </w:rPr>
            </w:pPr>
            <w:r w:rsidRPr="0096018B">
              <w:rPr>
                <w:b/>
                <w:sz w:val="24"/>
                <w:szCs w:val="24"/>
              </w:rPr>
              <w:t xml:space="preserve">Type of work submitted </w:t>
            </w:r>
            <w:r w:rsidRPr="0096018B">
              <w:rPr>
                <w:sz w:val="24"/>
                <w:szCs w:val="24"/>
              </w:rPr>
              <w:t>(e.g. proposal</w:t>
            </w:r>
            <w:r w:rsidRPr="0096018B" w:rsidR="00BF0F67">
              <w:rPr>
                <w:sz w:val="24"/>
                <w:szCs w:val="24"/>
              </w:rPr>
              <w:t xml:space="preserve">, chapter, paper, fieldwork </w:t>
            </w:r>
            <w:r w:rsidRPr="0096018B">
              <w:rPr>
                <w:sz w:val="24"/>
                <w:szCs w:val="24"/>
              </w:rPr>
              <w:t>etc.)</w:t>
            </w:r>
          </w:p>
          <w:p w:rsidRPr="0096018B" w:rsidR="0096018B" w:rsidP="005F40D1" w:rsidRDefault="0096018B" w14:paraId="41AE9A64" w14:textId="41D5E00D">
            <w:pPr>
              <w:rPr>
                <w:b/>
                <w:sz w:val="24"/>
                <w:szCs w:val="24"/>
              </w:rPr>
            </w:pPr>
          </w:p>
        </w:tc>
        <w:tc>
          <w:tcPr>
            <w:tcW w:w="7230" w:type="dxa"/>
            <w:vAlign w:val="center"/>
          </w:tcPr>
          <w:p w:rsidRPr="0096018B" w:rsidR="00164B94" w:rsidP="005F40D1" w:rsidRDefault="00164B94" w14:paraId="6265C551" w14:textId="789E97A6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164B94" w:rsidTr="00BA3ADB" w14:paraId="40C80DE7" w14:textId="77777777">
        <w:trPr>
          <w:trHeight w:val="2258"/>
          <w:jc w:val="center"/>
        </w:trPr>
        <w:tc>
          <w:tcPr>
            <w:tcW w:w="2263" w:type="dxa"/>
          </w:tcPr>
          <w:p w:rsidR="001F407E" w:rsidP="001F407E" w:rsidRDefault="00164B94" w14:paraId="42677961" w14:textId="12AE2D54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>Abstract</w:t>
            </w:r>
            <w:r w:rsidR="00840D01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– approx. </w:t>
            </w:r>
            <w:r w:rsidR="001F407E">
              <w:rPr>
                <w:rFonts w:eastAsia="Times New Roman"/>
                <w:b/>
                <w:color w:val="000000"/>
                <w:sz w:val="24"/>
                <w:szCs w:val="24"/>
              </w:rPr>
              <w:t>300-5</w:t>
            </w:r>
            <w:r w:rsidR="00840D01">
              <w:rPr>
                <w:rFonts w:eastAsia="Times New Roman"/>
                <w:b/>
                <w:color w:val="000000"/>
                <w:sz w:val="24"/>
                <w:szCs w:val="24"/>
              </w:rPr>
              <w:t>00 words</w:t>
            </w: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  <w:r w:rsidRPr="0096018B">
              <w:rPr>
                <w:rFonts w:eastAsia="Times New Roman"/>
                <w:color w:val="000000"/>
                <w:sz w:val="24"/>
                <w:szCs w:val="24"/>
              </w:rPr>
              <w:t>(please insert, also includ</w:t>
            </w:r>
            <w:r w:rsidR="007C787E">
              <w:rPr>
                <w:rFonts w:eastAsia="Times New Roman"/>
                <w:color w:val="000000"/>
                <w:sz w:val="24"/>
                <w:szCs w:val="24"/>
              </w:rPr>
              <w:t>e</w:t>
            </w:r>
            <w:r w:rsidRPr="0096018B">
              <w:rPr>
                <w:rFonts w:eastAsia="Times New Roman"/>
                <w:color w:val="000000"/>
                <w:sz w:val="24"/>
                <w:szCs w:val="24"/>
              </w:rPr>
              <w:t xml:space="preserve"> in main paper)</w:t>
            </w:r>
          </w:p>
          <w:p w:rsidR="001F407E" w:rsidP="001F407E" w:rsidRDefault="001F407E" w14:paraId="344C7A31" w14:textId="77777777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  <w:p w:rsidR="001F407E" w:rsidP="001F407E" w:rsidRDefault="001F407E" w14:paraId="40DEB038" w14:textId="77777777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  <w:p w:rsidR="001F407E" w:rsidP="001F407E" w:rsidRDefault="001F407E" w14:paraId="05125A13" w14:textId="77777777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  <w:p w:rsidR="001F407E" w:rsidP="001F407E" w:rsidRDefault="001F407E" w14:paraId="5514381C" w14:textId="77777777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  <w:p w:rsidR="001F407E" w:rsidP="001F407E" w:rsidRDefault="001F407E" w14:paraId="0E56C0BC" w14:textId="77777777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  <w:p w:rsidR="001F407E" w:rsidP="001F407E" w:rsidRDefault="001F407E" w14:paraId="4AD4CEF4" w14:textId="77777777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  <w:p w:rsidR="001F407E" w:rsidP="001F407E" w:rsidRDefault="001F407E" w14:paraId="19450FC8" w14:textId="77777777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  <w:p w:rsidRPr="0096018B" w:rsidR="00164B94" w:rsidP="001F407E" w:rsidRDefault="00164B94" w14:paraId="68B25CAD" w14:textId="074FBE52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96018B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230" w:type="dxa"/>
          </w:tcPr>
          <w:p w:rsidRPr="0096018B" w:rsidR="00164B94" w:rsidP="00840D01" w:rsidRDefault="00164B94" w14:paraId="1D9A3AA2" w14:textId="3AB9806F">
            <w:pPr>
              <w:tabs>
                <w:tab w:val="left" w:pos="2580"/>
              </w:tabs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A306FC" w:rsidTr="00BA3ADB" w14:paraId="667816EB" w14:textId="77777777">
        <w:trPr>
          <w:trHeight w:val="58"/>
          <w:jc w:val="center"/>
        </w:trPr>
        <w:tc>
          <w:tcPr>
            <w:tcW w:w="2263" w:type="dxa"/>
          </w:tcPr>
          <w:p w:rsidR="00A306FC" w:rsidP="00A306FC" w:rsidRDefault="00A306FC" w14:paraId="1D7783AC" w14:textId="77777777">
            <w:pPr>
              <w:rPr>
                <w:b/>
                <w:sz w:val="24"/>
                <w:szCs w:val="24"/>
              </w:rPr>
            </w:pPr>
            <w:r w:rsidRPr="0096018B">
              <w:rPr>
                <w:b/>
                <w:sz w:val="24"/>
                <w:szCs w:val="24"/>
              </w:rPr>
              <w:t xml:space="preserve">What are your goals for the Workshop? </w:t>
            </w:r>
          </w:p>
          <w:p w:rsidRPr="0096018B" w:rsidR="0096018B" w:rsidP="00A306FC" w:rsidRDefault="0096018B" w14:paraId="225652D1" w14:textId="0C546A1D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230" w:type="dxa"/>
          </w:tcPr>
          <w:p w:rsidRPr="0096018B" w:rsidR="00BA3ADB" w:rsidP="005F40D1" w:rsidRDefault="00BA3ADB" w14:paraId="64B3F2D7" w14:textId="5C4DE9DE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Pr="0096018B" w:rsidR="00A306FC" w:rsidTr="00BA3ADB" w14:paraId="57C0025C" w14:textId="77777777">
        <w:trPr>
          <w:trHeight w:val="1506"/>
          <w:jc w:val="center"/>
        </w:trPr>
        <w:tc>
          <w:tcPr>
            <w:tcW w:w="2263" w:type="dxa"/>
          </w:tcPr>
          <w:p w:rsidRPr="0096018B" w:rsidR="00A306FC" w:rsidP="00A306FC" w:rsidRDefault="00A306FC" w14:paraId="37210053" w14:textId="5C50253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96018B">
              <w:rPr>
                <w:b/>
                <w:sz w:val="24"/>
                <w:szCs w:val="24"/>
              </w:rPr>
              <w:lastRenderedPageBreak/>
              <w:t xml:space="preserve">How do you think the </w:t>
            </w:r>
            <w:r w:rsidRPr="0096018B" w:rsidR="00BF0F67">
              <w:rPr>
                <w:b/>
                <w:sz w:val="24"/>
                <w:szCs w:val="24"/>
              </w:rPr>
              <w:t>Workshop can</w:t>
            </w:r>
            <w:r w:rsidRPr="0096018B">
              <w:rPr>
                <w:b/>
                <w:sz w:val="24"/>
                <w:szCs w:val="24"/>
              </w:rPr>
              <w:t xml:space="preserve"> best support you with your work?</w:t>
            </w:r>
          </w:p>
        </w:tc>
        <w:tc>
          <w:tcPr>
            <w:tcW w:w="7230" w:type="dxa"/>
          </w:tcPr>
          <w:p w:rsidRPr="0096018B" w:rsidR="00E5458C" w:rsidP="005F40D1" w:rsidRDefault="00E5458C" w14:paraId="08163A1C" w14:textId="0398B55D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</w:tbl>
    <w:p w:rsidR="00BF0F67" w:rsidP="00BF0F67" w:rsidRDefault="00BF0F67" w14:paraId="3889F499" w14:textId="77777777">
      <w:pPr>
        <w:spacing w:after="0" w:line="240" w:lineRule="auto"/>
        <w:rPr>
          <w:rFonts w:eastAsia="Times New Roman"/>
          <w:color w:val="000000"/>
          <w:sz w:val="18"/>
          <w:szCs w:val="18"/>
        </w:rPr>
      </w:pPr>
    </w:p>
    <w:p w:rsidR="00BF0F67" w:rsidP="00BF0F67" w:rsidRDefault="00BF0F67" w14:paraId="0E8E31C2" w14:textId="77777777">
      <w:pPr>
        <w:spacing w:after="0" w:line="240" w:lineRule="auto"/>
        <w:rPr>
          <w:rFonts w:eastAsia="Times New Roman"/>
          <w:color w:val="000000"/>
          <w:sz w:val="18"/>
          <w:szCs w:val="18"/>
        </w:rPr>
      </w:pPr>
    </w:p>
    <w:tbl>
      <w:tblPr>
        <w:tblStyle w:val="TableGrid"/>
        <w:tblW w:w="7051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082"/>
        <w:gridCol w:w="3969"/>
      </w:tblGrid>
      <w:tr w:rsidRPr="00192028" w:rsidR="000A500C" w:rsidTr="000A500C" w14:paraId="3FB9ED11" w14:textId="77777777">
        <w:trPr>
          <w:jc w:val="center"/>
        </w:trPr>
        <w:tc>
          <w:tcPr>
            <w:tcW w:w="3082" w:type="dxa"/>
          </w:tcPr>
          <w:p w:rsidRPr="00192028" w:rsidR="000A500C" w:rsidP="00A43AFB" w:rsidRDefault="000A500C" w14:paraId="482D262F" w14:textId="77777777">
            <w:pPr>
              <w:autoSpaceDE w:val="0"/>
              <w:autoSpaceDN w:val="0"/>
              <w:adjustRightInd w:val="0"/>
              <w:jc w:val="both"/>
              <w:rPr>
                <w:rFonts w:cs="Calibri-Bold"/>
                <w:b/>
                <w:bCs/>
                <w:color w:val="000000"/>
                <w:sz w:val="24"/>
                <w:szCs w:val="24"/>
              </w:rPr>
            </w:pPr>
            <w:r w:rsidRPr="00192028">
              <w:rPr>
                <w:rFonts w:eastAsia="Times New Roman"/>
                <w:b/>
                <w:color w:val="000000"/>
                <w:sz w:val="24"/>
                <w:szCs w:val="24"/>
              </w:rPr>
              <w:t>Dr Karin Bottom</w:t>
            </w:r>
          </w:p>
        </w:tc>
        <w:tc>
          <w:tcPr>
            <w:tcW w:w="3969" w:type="dxa"/>
          </w:tcPr>
          <w:p w:rsidR="000A500C" w:rsidP="00C25A93" w:rsidRDefault="000A500C" w14:paraId="2F152AEF" w14:textId="77777777">
            <w:pPr>
              <w:autoSpaceDE w:val="0"/>
              <w:autoSpaceDN w:val="0"/>
              <w:adjustRightInd w:val="0"/>
              <w:jc w:val="both"/>
              <w:rPr>
                <w:rFonts w:cs="Calibri-Bold"/>
                <w:b/>
                <w:bCs/>
                <w:color w:val="000000"/>
                <w:sz w:val="24"/>
                <w:szCs w:val="24"/>
              </w:rPr>
            </w:pPr>
            <w:r w:rsidRPr="00192028">
              <w:rPr>
                <w:rFonts w:cs="Calibri-Bold"/>
                <w:b/>
                <w:bCs/>
                <w:color w:val="000000"/>
                <w:sz w:val="24"/>
                <w:szCs w:val="24"/>
              </w:rPr>
              <w:t xml:space="preserve">Dr </w:t>
            </w:r>
            <w:proofErr w:type="spellStart"/>
            <w:r w:rsidRPr="00192028">
              <w:rPr>
                <w:rFonts w:cs="Calibri-Bold"/>
                <w:b/>
                <w:bCs/>
                <w:color w:val="000000"/>
                <w:sz w:val="24"/>
                <w:szCs w:val="24"/>
              </w:rPr>
              <w:t>Temidayo</w:t>
            </w:r>
            <w:proofErr w:type="spellEnd"/>
            <w:r w:rsidRPr="00192028">
              <w:rPr>
                <w:rFonts w:cs="Calibri-Bold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92028">
              <w:rPr>
                <w:rFonts w:cs="Calibri-Bold"/>
                <w:b/>
                <w:bCs/>
                <w:color w:val="000000"/>
                <w:sz w:val="24"/>
                <w:szCs w:val="24"/>
              </w:rPr>
              <w:t>Eseonu</w:t>
            </w:r>
            <w:proofErr w:type="spellEnd"/>
          </w:p>
          <w:p w:rsidRPr="00192028" w:rsidR="000A500C" w:rsidP="00C25A93" w:rsidRDefault="000A500C" w14:paraId="071EB2B1" w14:textId="425E19EB">
            <w:pPr>
              <w:autoSpaceDE w:val="0"/>
              <w:autoSpaceDN w:val="0"/>
              <w:adjustRightInd w:val="0"/>
              <w:jc w:val="both"/>
              <w:rPr>
                <w:rFonts w:cs="Calibri-Bold"/>
                <w:b/>
                <w:bCs/>
                <w:color w:val="000000"/>
                <w:sz w:val="24"/>
                <w:szCs w:val="24"/>
              </w:rPr>
            </w:pPr>
          </w:p>
        </w:tc>
      </w:tr>
      <w:tr w:rsidRPr="00192028" w:rsidR="000A500C" w:rsidTr="000A500C" w14:paraId="2C04A6EB" w14:textId="77777777">
        <w:trPr>
          <w:jc w:val="center"/>
        </w:trPr>
        <w:tc>
          <w:tcPr>
            <w:tcW w:w="3082" w:type="dxa"/>
          </w:tcPr>
          <w:p w:rsidRPr="00192028" w:rsidR="000A500C" w:rsidP="00A43AFB" w:rsidRDefault="000A500C" w14:paraId="5A869990" w14:textId="77777777">
            <w:pPr>
              <w:autoSpaceDE w:val="0"/>
              <w:autoSpaceDN w:val="0"/>
              <w:adjustRightInd w:val="0"/>
              <w:rPr>
                <w:rFonts w:cs="Calibri-Bold"/>
                <w:bCs/>
                <w:color w:val="000000"/>
                <w:sz w:val="24"/>
                <w:szCs w:val="24"/>
              </w:rPr>
            </w:pPr>
            <w:r w:rsidRPr="00192028">
              <w:rPr>
                <w:rFonts w:eastAsia="Times New Roman"/>
                <w:color w:val="000000"/>
                <w:sz w:val="24"/>
                <w:szCs w:val="24"/>
              </w:rPr>
              <w:t>University of Birmingham </w:t>
            </w:r>
          </w:p>
        </w:tc>
        <w:tc>
          <w:tcPr>
            <w:tcW w:w="3969" w:type="dxa"/>
          </w:tcPr>
          <w:p w:rsidRPr="00192028" w:rsidR="000A500C" w:rsidP="00A43AFB" w:rsidRDefault="000A500C" w14:paraId="78BDFFA0" w14:textId="77777777">
            <w:pPr>
              <w:autoSpaceDE w:val="0"/>
              <w:autoSpaceDN w:val="0"/>
              <w:adjustRightInd w:val="0"/>
              <w:jc w:val="both"/>
              <w:rPr>
                <w:rFonts w:cs="Calibri-Bold"/>
                <w:bCs/>
                <w:color w:val="000000"/>
                <w:sz w:val="24"/>
                <w:szCs w:val="24"/>
              </w:rPr>
            </w:pPr>
            <w:r w:rsidRPr="00192028">
              <w:rPr>
                <w:rFonts w:eastAsia="Times New Roman"/>
                <w:color w:val="000000"/>
                <w:sz w:val="24"/>
                <w:szCs w:val="24"/>
              </w:rPr>
              <w:t xml:space="preserve">University of Manchester </w:t>
            </w:r>
          </w:p>
        </w:tc>
      </w:tr>
      <w:tr w:rsidRPr="00192028" w:rsidR="000A500C" w:rsidTr="000A500C" w14:paraId="739D8BC8" w14:textId="77777777">
        <w:trPr>
          <w:jc w:val="center"/>
        </w:trPr>
        <w:tc>
          <w:tcPr>
            <w:tcW w:w="3082" w:type="dxa"/>
          </w:tcPr>
          <w:p w:rsidRPr="00192028" w:rsidR="000A500C" w:rsidP="00A43AFB" w:rsidRDefault="000A6816" w14:paraId="767EE9B3" w14:textId="77777777">
            <w:pPr>
              <w:autoSpaceDE w:val="0"/>
              <w:autoSpaceDN w:val="0"/>
              <w:adjustRightInd w:val="0"/>
              <w:jc w:val="both"/>
              <w:rPr>
                <w:rFonts w:cs="Calibri-Bold"/>
                <w:bCs/>
                <w:color w:val="000000"/>
                <w:sz w:val="24"/>
                <w:szCs w:val="24"/>
              </w:rPr>
            </w:pPr>
            <w:hyperlink w:history="1" r:id="rId9">
              <w:r w:rsidRPr="00192028" w:rsidR="000A500C">
                <w:rPr>
                  <w:rStyle w:val="Hyperlink"/>
                  <w:rFonts w:eastAsia="Times New Roman"/>
                  <w:sz w:val="24"/>
                  <w:szCs w:val="24"/>
                </w:rPr>
                <w:t>k.a.bottom@bham.ac.uk</w:t>
              </w:r>
            </w:hyperlink>
            <w:r w:rsidRPr="00192028" w:rsidR="000A500C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3969" w:type="dxa"/>
          </w:tcPr>
          <w:p w:rsidRPr="00192028" w:rsidR="000A500C" w:rsidP="00A43AFB" w:rsidRDefault="000A6816" w14:paraId="7DD87215" w14:textId="77777777">
            <w:pPr>
              <w:autoSpaceDE w:val="0"/>
              <w:autoSpaceDN w:val="0"/>
              <w:adjustRightInd w:val="0"/>
              <w:jc w:val="both"/>
              <w:rPr>
                <w:rFonts w:cs="Calibri-Bold"/>
                <w:bCs/>
                <w:color w:val="000000"/>
                <w:sz w:val="24"/>
                <w:szCs w:val="24"/>
              </w:rPr>
            </w:pPr>
            <w:hyperlink w:history="1" r:id="rId10">
              <w:r w:rsidRPr="00192028" w:rsidR="000A500C">
                <w:rPr>
                  <w:rStyle w:val="Hyperlink"/>
                  <w:rFonts w:cs="Calibri-Bold"/>
                  <w:bCs/>
                  <w:sz w:val="24"/>
                  <w:szCs w:val="24"/>
                </w:rPr>
                <w:t>temidayo.eseonu@manchester.ac.uk</w:t>
              </w:r>
            </w:hyperlink>
            <w:r w:rsidRPr="00192028" w:rsidR="000A500C">
              <w:rPr>
                <w:rFonts w:cs="Calibri-Bold"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</w:tbl>
    <w:p w:rsidRPr="00164B94" w:rsidR="006E34FB" w:rsidP="00BF0F67" w:rsidRDefault="00BF0F67" w14:paraId="4753669C" w14:textId="001C1F69">
      <w:pPr>
        <w:spacing w:after="0" w:line="240" w:lineRule="auto"/>
        <w:rPr>
          <w:rFonts w:cs="Calibri-Bold"/>
          <w:bCs/>
          <w:color w:val="000000"/>
          <w:sz w:val="18"/>
          <w:szCs w:val="18"/>
        </w:rPr>
      </w:pPr>
      <w:r>
        <w:rPr>
          <w:rFonts w:cs="Calibri-Bold"/>
          <w:bCs/>
          <w:color w:val="000000"/>
          <w:sz w:val="18"/>
          <w:szCs w:val="18"/>
        </w:rPr>
        <w:t xml:space="preserve"> </w:t>
      </w:r>
    </w:p>
    <w:sectPr w:rsidRPr="00164B94" w:rsidR="006E34FB" w:rsidSect="00840D01">
      <w:headerReference w:type="default" r:id="rId11"/>
      <w:footerReference w:type="default" r:id="rId12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1F0C84" w14:textId="77777777" w:rsidR="00BF0F67" w:rsidRDefault="00BF0F67" w:rsidP="006B0E84">
      <w:pPr>
        <w:spacing w:after="0" w:line="240" w:lineRule="auto"/>
      </w:pPr>
      <w:r>
        <w:separator/>
      </w:r>
    </w:p>
  </w:endnote>
  <w:endnote w:type="continuationSeparator" w:id="0">
    <w:p w14:paraId="6F89340E" w14:textId="77777777" w:rsidR="00BF0F67" w:rsidRDefault="00BF0F67" w:rsidP="006B0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5035663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27C4FF1" w14:textId="38F76772" w:rsidR="00FB422C" w:rsidRDefault="00FB422C">
        <w:pPr>
          <w:pStyle w:val="Footer"/>
          <w:jc w:val="center"/>
          <w:rPr>
            <w:noProof/>
            <w:sz w:val="20"/>
            <w:szCs w:val="20"/>
          </w:rPr>
        </w:pPr>
        <w:r w:rsidRPr="00FB422C">
          <w:rPr>
            <w:sz w:val="20"/>
            <w:szCs w:val="20"/>
          </w:rPr>
          <w:fldChar w:fldCharType="begin"/>
        </w:r>
        <w:r w:rsidRPr="00FB422C">
          <w:rPr>
            <w:sz w:val="20"/>
            <w:szCs w:val="20"/>
          </w:rPr>
          <w:instrText xml:space="preserve"> PAGE   \* MERGEFORMAT </w:instrText>
        </w:r>
        <w:r w:rsidRPr="00FB422C">
          <w:rPr>
            <w:sz w:val="20"/>
            <w:szCs w:val="20"/>
          </w:rPr>
          <w:fldChar w:fldCharType="separate"/>
        </w:r>
        <w:r w:rsidR="000A6816">
          <w:rPr>
            <w:noProof/>
            <w:sz w:val="20"/>
            <w:szCs w:val="20"/>
          </w:rPr>
          <w:t>1</w:t>
        </w:r>
        <w:r w:rsidRPr="00FB422C">
          <w:rPr>
            <w:noProof/>
            <w:sz w:val="20"/>
            <w:szCs w:val="20"/>
          </w:rPr>
          <w:fldChar w:fldCharType="end"/>
        </w:r>
      </w:p>
      <w:p w14:paraId="23199342" w14:textId="56186F8D" w:rsidR="00FB422C" w:rsidRPr="00FB422C" w:rsidRDefault="000A6816">
        <w:pPr>
          <w:pStyle w:val="Footer"/>
          <w:jc w:val="center"/>
          <w:rPr>
            <w:sz w:val="20"/>
            <w:szCs w:val="20"/>
          </w:rPr>
        </w:pPr>
      </w:p>
    </w:sdtContent>
  </w:sdt>
  <w:p w14:paraId="74274761" w14:textId="77777777" w:rsidR="00FB422C" w:rsidRDefault="00FB42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F3AFB0" w14:textId="77777777" w:rsidR="00BF0F67" w:rsidRDefault="00BF0F67" w:rsidP="006B0E84">
      <w:pPr>
        <w:spacing w:after="0" w:line="240" w:lineRule="auto"/>
      </w:pPr>
      <w:r>
        <w:separator/>
      </w:r>
    </w:p>
  </w:footnote>
  <w:footnote w:type="continuationSeparator" w:id="0">
    <w:p w14:paraId="1E79AD3B" w14:textId="77777777" w:rsidR="00BF0F67" w:rsidRDefault="00BF0F67" w:rsidP="006B0E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941257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733D157" w14:textId="27E84504" w:rsidR="00840D01" w:rsidRDefault="00840D01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68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9BBBD5B" w14:textId="77777777" w:rsidR="00840D01" w:rsidRDefault="00840D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CC4363"/>
    <w:multiLevelType w:val="hybridMultilevel"/>
    <w:tmpl w:val="EDF68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DA0M7A0sDCyNLRQ0lEKTi0uzszPAykwqQUA8y1TcSwAAAA="/>
  </w:docVars>
  <w:rsids>
    <w:rsidRoot w:val="00165671"/>
    <w:rsid w:val="00023746"/>
    <w:rsid w:val="00045A5E"/>
    <w:rsid w:val="00076043"/>
    <w:rsid w:val="000A1138"/>
    <w:rsid w:val="000A500C"/>
    <w:rsid w:val="000A6816"/>
    <w:rsid w:val="0015552F"/>
    <w:rsid w:val="00164B94"/>
    <w:rsid w:val="00165671"/>
    <w:rsid w:val="001A53C3"/>
    <w:rsid w:val="001F407E"/>
    <w:rsid w:val="0021021B"/>
    <w:rsid w:val="003A276D"/>
    <w:rsid w:val="003C5002"/>
    <w:rsid w:val="0047282E"/>
    <w:rsid w:val="00474C2F"/>
    <w:rsid w:val="004D3A11"/>
    <w:rsid w:val="00512B55"/>
    <w:rsid w:val="00575F19"/>
    <w:rsid w:val="005E4627"/>
    <w:rsid w:val="005E5BF7"/>
    <w:rsid w:val="005F39F3"/>
    <w:rsid w:val="005F40D1"/>
    <w:rsid w:val="006014C0"/>
    <w:rsid w:val="00611A00"/>
    <w:rsid w:val="00656255"/>
    <w:rsid w:val="006B0E84"/>
    <w:rsid w:val="006E34FB"/>
    <w:rsid w:val="00765D5E"/>
    <w:rsid w:val="00786602"/>
    <w:rsid w:val="007C787E"/>
    <w:rsid w:val="00837AE0"/>
    <w:rsid w:val="00840D01"/>
    <w:rsid w:val="009226D2"/>
    <w:rsid w:val="00925C19"/>
    <w:rsid w:val="00932FBC"/>
    <w:rsid w:val="0096018B"/>
    <w:rsid w:val="00987458"/>
    <w:rsid w:val="009A44BD"/>
    <w:rsid w:val="00A306FC"/>
    <w:rsid w:val="00A47218"/>
    <w:rsid w:val="00AA4245"/>
    <w:rsid w:val="00AA5A38"/>
    <w:rsid w:val="00B73C20"/>
    <w:rsid w:val="00B754E5"/>
    <w:rsid w:val="00BA264C"/>
    <w:rsid w:val="00BA3ADB"/>
    <w:rsid w:val="00BA5F7F"/>
    <w:rsid w:val="00BF0F67"/>
    <w:rsid w:val="00C25A93"/>
    <w:rsid w:val="00C27BFC"/>
    <w:rsid w:val="00CB41E4"/>
    <w:rsid w:val="00D171BB"/>
    <w:rsid w:val="00D22F7C"/>
    <w:rsid w:val="00DF1D39"/>
    <w:rsid w:val="00E53710"/>
    <w:rsid w:val="00E5458C"/>
    <w:rsid w:val="00E652E7"/>
    <w:rsid w:val="00F24097"/>
    <w:rsid w:val="00F750C5"/>
    <w:rsid w:val="00FB4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434BC"/>
  <w15:docId w15:val="{BB762BEA-8461-4805-BD7C-3761473D0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567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656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56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56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56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56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6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67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47218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0E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0E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0E8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25C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5C19"/>
  </w:style>
  <w:style w:type="paragraph" w:styleId="Footer">
    <w:name w:val="footer"/>
    <w:basedOn w:val="Normal"/>
    <w:link w:val="FooterChar"/>
    <w:uiPriority w:val="99"/>
    <w:unhideWhenUsed/>
    <w:rsid w:val="00925C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5C19"/>
  </w:style>
  <w:style w:type="paragraph" w:styleId="ListParagraph">
    <w:name w:val="List Paragraph"/>
    <w:basedOn w:val="Normal"/>
    <w:uiPriority w:val="34"/>
    <w:qFormat/>
    <w:rsid w:val="00BA5F7F"/>
    <w:pPr>
      <w:ind w:left="720"/>
      <w:contextualSpacing/>
    </w:pPr>
  </w:style>
  <w:style w:type="table" w:styleId="TableGrid">
    <w:name w:val="Table Grid"/>
    <w:basedOn w:val="TableNormal"/>
    <w:uiPriority w:val="59"/>
    <w:rsid w:val="00164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555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85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emidayo.eseonu@manchester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.a.bottom@bham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1D258-9027-4A0F-930A-08267D080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2</Words>
  <Characters>639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rowe</dc:creator>
  <cp:lastModifiedBy>Sema Ikleriya</cp:lastModifiedBy>
  <cp:revision>2</cp:revision>
  <dcterms:created xsi:type="dcterms:W3CDTF">2021-04-23T13:53:00Z</dcterms:created>
  <dcterms:modified xsi:type="dcterms:W3CDTF">2021-04-27T14:23:31Z</dcterms:modified>
  <dc:title>Proforma PAC doctoral workshop 2021</dc:title>
  <cp:keywords>
  </cp:keywords>
  <dc:subject>
  </dc:subject>
</cp:coreProperties>
</file>